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882fecca565305e659d3e433197722b41fb2374"/>
    <w:p>
      <w:pPr>
        <w:pStyle w:val="Heading1"/>
      </w:pPr>
      <w:r>
        <w:t xml:space="preserve">Cover Letter for Psychologist Position in France Lyon</w:t>
      </w:r>
    </w:p>
    <w:p>
      <w:pPr>
        <w:pStyle w:val="FirstParagraph"/>
      </w:pPr>
      <w:r>
        <w:rPr>
          <w:bCs/>
          <w:b/>
        </w:rPr>
        <w:t xml:space="preserve">Date:</w:t>
      </w:r>
      <w:r>
        <w:t xml:space="preserve"> </w:t>
      </w:r>
      <w:r>
        <w:t xml:space="preserve">[Insert Date]</w:t>
      </w:r>
    </w:p>
    <w:p>
      <w:pPr>
        <w:pStyle w:val="BodyText"/>
      </w:pPr>
      <w:r>
        <w:rPr>
          <w:bCs/>
          <w:b/>
        </w:rPr>
        <w:t xml:space="preserve">Dear Hiring Committee,</w:t>
      </w:r>
    </w:p>
    <w:p>
      <w:pPr>
        <w:pStyle w:val="BodyText"/>
      </w:pPr>
      <w:r>
        <w:t xml:space="preserve">I am writing to express my enthusiastic interest in the Psychologist position at [Organization Name] in France Lyon. As a dedicated and compassionate professional with over five years of experience in clinical psychology, I am eager to contribute my expertise, cultural sensitivity, and passion for mental health to support the vibrant community of Lyon. This opportunity aligns perfectly with my career goals and my commitment to fostering emotional well-being in diverse populations. With a strong academic background in psychology and hands-on experience working with individuals across different cultural contexts, I am confident that I can make a meaningful impact at your organization.</w:t>
      </w:r>
    </w:p>
    <w:bookmarkStart w:id="20" w:name="X34354079b5c9e656ea7963c388cf5f08f23cf88"/>
    <w:p>
      <w:pPr>
        <w:pStyle w:val="Heading2"/>
      </w:pPr>
      <w:r>
        <w:t xml:space="preserve">Why France Lyon? A Unique Opportunity for Growth</w:t>
      </w:r>
    </w:p>
    <w:p>
      <w:pPr>
        <w:pStyle w:val="FirstParagraph"/>
      </w:pPr>
      <w:r>
        <w:t xml:space="preserve">France Lyon is not just a city; it is a cultural and intellectual hub that offers a rich tapestry of experiences and challenges. The city’s dynamic environment, combined with its emphasis on innovation and community engagement, makes it an ideal setting for a psychologist to thrive. I am particularly drawn to Lyon’s commitment to holistic healthcare and its proactive approach to addressing mental health issues in both urban and suburban settings. As someone who values cultural exchange and adaptability, I am excited about the prospect of working in a city that celebrates diversity while maintaining strong community ties.</w:t>
      </w:r>
    </w:p>
    <w:p>
      <w:pPr>
        <w:pStyle w:val="BodyText"/>
      </w:pPr>
      <w:r>
        <w:t xml:space="preserve">My interest in France Lyon stems from its unique blend of tradition and modernity. The city’s historic architecture, renowned culinary scene, and thriving arts community create a supportive atmosphere for personal and professional development. I am particularly inspired by Lyon’s focus on social inclusion and its efforts to provide accessible mental health services to all residents. As a psychologist, I believe that understanding the local culture is essential to delivering effective care. My experiences working in multicultural environments have equipped me with the skills to navigate these complexities with empathy and respect.</w:t>
      </w:r>
    </w:p>
    <w:bookmarkEnd w:id="20"/>
    <w:bookmarkStart w:id="21" w:name="professional-background-and-expertise"/>
    <w:p>
      <w:pPr>
        <w:pStyle w:val="Heading2"/>
      </w:pPr>
      <w:r>
        <w:t xml:space="preserve">Professional Background and Expertise</w:t>
      </w:r>
    </w:p>
    <w:p>
      <w:pPr>
        <w:pStyle w:val="FirstParagraph"/>
      </w:pPr>
      <w:r>
        <w:t xml:space="preserve">I hold a Master’s degree in Clinical Psychology from [University Name], where I specialized in cognitive-behavioral therapy (CBT) and trauma-informed care. My academic training was complemented by extensive clinical practice, including internships at [Hospital/clinic Name] and [Research Institution]. These experiences allowed me to refine my skills in assessing, diagnosing, and treating a wide range of psychological conditions, from anxiety and depression to complex trauma.</w:t>
      </w:r>
    </w:p>
    <w:p>
      <w:pPr>
        <w:pStyle w:val="BodyText"/>
      </w:pPr>
      <w:r>
        <w:t xml:space="preserve">Throughout my career, I have worked with clients from diverse cultural backgrounds, which has deepened my understanding of the interplay between culture and mental health. I am fluent in [Languages], including French, which enables me to connect with patients on a personal level and provide care that is both culturally competent and linguistically accessible. This skill is particularly valuable in Lyon, where multilingualism is a cornerstone of daily life.</w:t>
      </w:r>
    </w:p>
    <w:p>
      <w:pPr>
        <w:pStyle w:val="BodyText"/>
      </w:pPr>
      <w:r>
        <w:t xml:space="preserve">In addition to my clinical work, I have contributed to research projects focused on the efficacy of mindfulness-based interventions for stress reduction and the role of social support in recovery from mental illness. These endeavors have strengthened my ability to integrate evidence-based practices into my work while staying attuned to the evolving needs of patients.</w:t>
      </w:r>
    </w:p>
    <w:bookmarkEnd w:id="21"/>
    <w:bookmarkStart w:id="22" w:name="why-i-am-a-strong-fit-for-this-role"/>
    <w:p>
      <w:pPr>
        <w:pStyle w:val="Heading2"/>
      </w:pPr>
      <w:r>
        <w:t xml:space="preserve">Why I Am a Strong Fit for This Role</w:t>
      </w:r>
    </w:p>
    <w:p>
      <w:pPr>
        <w:pStyle w:val="FirstParagraph"/>
      </w:pPr>
      <w:r>
        <w:t xml:space="preserve">What sets me apart as a psychologist is my unwavering commitment to personalized, client-centered care. I believe that every individual’s journey is unique, and my approach is guided by active listening, empathy, and collaboration. In Lyon’s fast-paced and often stressful environment, I aim to provide a safe space where patients feel heard and empowered to take charge of their mental health.</w:t>
      </w:r>
    </w:p>
    <w:p>
      <w:pPr>
        <w:pStyle w:val="BodyText"/>
      </w:pPr>
      <w:r>
        <w:t xml:space="preserve">My experience working with both individuals and groups has prepared me to address the multifaceted challenges faced by clients in Lyon. Whether it is helping students manage academic pressures, supporting families through crisis, or guiding professionals in achieving work-life balance, I am dedicated to creating tailored solutions that promote long-term well-being. I also have a strong interest in preventive mental health initiatives, which aligns with Lyon’s growing emphasis on early intervention and community wellness programs.</w:t>
      </w:r>
    </w:p>
    <w:p>
      <w:pPr>
        <w:pStyle w:val="BodyText"/>
      </w:pPr>
      <w:r>
        <w:t xml:space="preserve">Another aspect of my background that resonates with the values of France Lyon is my involvement in volunteer work and professional development. I have participated in workshops on cultural competence, ethical practice, and trauma recovery, which have further enhanced my ability to serve diverse populations. I am also a member of [Professional Association], an organization that fosters collaboration among psychologists across Europe.</w:t>
      </w:r>
    </w:p>
    <w:bookmarkEnd w:id="22"/>
    <w:bookmarkStart w:id="23" w:name="X59c7a83a5465dc335b0ef4758eccdab0a254071"/>
    <w:p>
      <w:pPr>
        <w:pStyle w:val="Heading2"/>
      </w:pPr>
      <w:r>
        <w:t xml:space="preserve">Contributing to the Future of Mental Health in Lyon</w:t>
      </w:r>
    </w:p>
    <w:p>
      <w:pPr>
        <w:pStyle w:val="FirstParagraph"/>
      </w:pPr>
      <w:r>
        <w:t xml:space="preserve">If given the opportunity to join your team, I am eager to contribute to the continued growth of mental health services in Lyon. I would like to leverage my expertise in CBT and trauma recovery to support your organization’s mission of providing accessible, high-quality care. Additionally, I am keen on collaborating with local community groups and healthcare providers to expand outreach efforts and reduce the stigma surrounding mental health.</w:t>
      </w:r>
    </w:p>
    <w:p>
      <w:pPr>
        <w:pStyle w:val="BodyText"/>
      </w:pPr>
      <w:r>
        <w:t xml:space="preserve">Lyon’s rich cultural heritage and forward-thinking approach to healthcare make it an inspiring place to work. I am particularly interested in exploring partnerships with institutions such as [Local University or Clinic] to advance research and education in psychology. By combining my clinical skills with a deep respect for Lyon’s values, I aim to create a lasting impact on the lives of individuals and families in the region.</w:t>
      </w:r>
    </w:p>
    <w:bookmarkEnd w:id="23"/>
    <w:bookmarkStart w:id="24" w:name="conclusion"/>
    <w:p>
      <w:pPr>
        <w:pStyle w:val="Heading2"/>
      </w:pPr>
      <w:r>
        <w:t xml:space="preserve">Conclusion</w:t>
      </w:r>
    </w:p>
    <w:p>
      <w:pPr>
        <w:pStyle w:val="FirstParagraph"/>
      </w:pPr>
      <w:r>
        <w:t xml:space="preserve">In conclusion, I am deeply passionate about psychology and its power to transform lives. The opportunity to work as a Psychologist in France Lyon represents an exciting chapter in my career, where I can apply my skills to support a community that values innovation, compassion, and inclusivity. Thank you for considering my application. I would be honored to contribute my expertise and dedication to your organization’s mission of excellence in mental health care.</w:t>
      </w:r>
    </w:p>
    <w:p>
      <w:pPr>
        <w:pStyle w:val="BodyText"/>
      </w:pPr>
      <w:r>
        <w:t xml:space="preserve">Kind regards,</w:t>
      </w:r>
    </w:p>
    <w:p>
      <w:pPr>
        <w:pStyle w:val="BodyText"/>
      </w:pPr>
      <w:r>
        <w:rPr>
          <w:bCs/>
          <w:b/>
        </w:rP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France Lyon</dc:title>
  <dc:creator/>
  <dc:language>en</dc:language>
  <cp:keywords/>
  <dcterms:created xsi:type="dcterms:W3CDTF">2026-07-23T09:50:54Z</dcterms:created>
  <dcterms:modified xsi:type="dcterms:W3CDTF">2026-07-23T09:50:54Z</dcterms:modified>
</cp:coreProperties>
</file>

<file path=docProps/custom.xml><?xml version="1.0" encoding="utf-8"?>
<Properties xmlns="http://schemas.openxmlformats.org/officeDocument/2006/custom-properties" xmlns:vt="http://schemas.openxmlformats.org/officeDocument/2006/docPropsVTypes"/>
</file>